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9168A9"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2DF6545E" w:rsidR="00AC4EE8" w:rsidRDefault="00995672" w:rsidP="00995672">
      <w:pPr>
        <w:spacing w:after="0" w:line="240" w:lineRule="auto"/>
        <w:jc w:val="center"/>
        <w:rPr>
          <w:b/>
          <w:sz w:val="96"/>
          <w:szCs w:val="96"/>
        </w:rPr>
      </w:pPr>
      <w:r w:rsidRPr="00995672">
        <w:rPr>
          <w:b/>
          <w:sz w:val="96"/>
          <w:szCs w:val="96"/>
        </w:rPr>
        <w:t>ANNUAL REPORT</w:t>
      </w:r>
    </w:p>
    <w:p w14:paraId="5E0F68F9" w14:textId="103AF599" w:rsidR="0070295B" w:rsidRDefault="0070295B" w:rsidP="00995672">
      <w:pPr>
        <w:spacing w:after="0" w:line="240" w:lineRule="auto"/>
        <w:jc w:val="center"/>
        <w:rPr>
          <w:b/>
          <w:sz w:val="96"/>
          <w:szCs w:val="96"/>
        </w:rPr>
      </w:pPr>
    </w:p>
    <w:p w14:paraId="40EC9997" w14:textId="5032DC25" w:rsidR="0070295B" w:rsidRDefault="0070295B" w:rsidP="00995672">
      <w:pPr>
        <w:spacing w:after="0" w:line="240" w:lineRule="auto"/>
        <w:jc w:val="center"/>
        <w:rPr>
          <w:b/>
          <w:sz w:val="40"/>
          <w:szCs w:val="40"/>
        </w:rPr>
      </w:pPr>
      <w:r>
        <w:rPr>
          <w:b/>
          <w:sz w:val="40"/>
          <w:szCs w:val="40"/>
        </w:rPr>
        <w:t>GLOBE Ecuador</w:t>
      </w:r>
    </w:p>
    <w:p w14:paraId="59A896CF" w14:textId="1F838834" w:rsidR="0070295B" w:rsidRPr="0070295B" w:rsidRDefault="0070295B" w:rsidP="00995672">
      <w:pPr>
        <w:spacing w:after="0" w:line="240" w:lineRule="auto"/>
        <w:jc w:val="center"/>
        <w:rPr>
          <w:b/>
          <w:sz w:val="40"/>
          <w:szCs w:val="40"/>
        </w:rPr>
      </w:pPr>
      <w:r>
        <w:rPr>
          <w:b/>
          <w:sz w:val="40"/>
          <w:szCs w:val="40"/>
        </w:rPr>
        <w:t>2019 - 2020</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w:t>
          </w:r>
          <w:bookmarkStart w:id="0" w:name="_GoBack"/>
          <w:bookmarkEnd w:id="0"/>
          <w:r>
            <w:rPr>
              <w:rStyle w:val="Ttulo1Car"/>
              <w:rFonts w:asciiTheme="minorHAnsi" w:hAnsiTheme="minorHAnsi" w:cstheme="minorHAnsi"/>
              <w:color w:val="000000" w:themeColor="text1"/>
            </w:rPr>
            <w:t xml:space="preserve"> CONTENTS</w:t>
          </w:r>
        </w:p>
        <w:p w14:paraId="0F8EB661" w14:textId="3E8C83BF" w:rsidR="0052268D"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5172307" w:history="1">
            <w:r w:rsidR="0052268D" w:rsidRPr="00BF5ABF">
              <w:rPr>
                <w:rStyle w:val="Hipervnculo"/>
                <w:noProof/>
              </w:rPr>
              <w:t>INTRODUCTION</w:t>
            </w:r>
            <w:r w:rsidR="0052268D">
              <w:rPr>
                <w:noProof/>
                <w:webHidden/>
              </w:rPr>
              <w:tab/>
            </w:r>
            <w:r w:rsidR="0052268D">
              <w:rPr>
                <w:noProof/>
                <w:webHidden/>
              </w:rPr>
              <w:fldChar w:fldCharType="begin"/>
            </w:r>
            <w:r w:rsidR="0052268D">
              <w:rPr>
                <w:noProof/>
                <w:webHidden/>
              </w:rPr>
              <w:instrText xml:space="preserve"> PAGEREF _Toc105172307 \h </w:instrText>
            </w:r>
            <w:r w:rsidR="0052268D">
              <w:rPr>
                <w:noProof/>
                <w:webHidden/>
              </w:rPr>
            </w:r>
            <w:r w:rsidR="0052268D">
              <w:rPr>
                <w:noProof/>
                <w:webHidden/>
              </w:rPr>
              <w:fldChar w:fldCharType="separate"/>
            </w:r>
            <w:r w:rsidR="0052268D">
              <w:rPr>
                <w:noProof/>
                <w:webHidden/>
              </w:rPr>
              <w:t>3</w:t>
            </w:r>
            <w:r w:rsidR="0052268D">
              <w:rPr>
                <w:noProof/>
                <w:webHidden/>
              </w:rPr>
              <w:fldChar w:fldCharType="end"/>
            </w:r>
          </w:hyperlink>
        </w:p>
        <w:p w14:paraId="70F758C3" w14:textId="6260CB5F" w:rsidR="0052268D" w:rsidRDefault="0052268D">
          <w:pPr>
            <w:pStyle w:val="TDC1"/>
            <w:tabs>
              <w:tab w:val="right" w:leader="dot" w:pos="9350"/>
            </w:tabs>
            <w:rPr>
              <w:rFonts w:eastAsiaTheme="minorEastAsia"/>
              <w:noProof/>
              <w:lang w:val="es-AR" w:eastAsia="es-AR"/>
            </w:rPr>
          </w:pPr>
          <w:hyperlink w:anchor="_Toc105172308" w:history="1">
            <w:r w:rsidRPr="00BF5ABF">
              <w:rPr>
                <w:rStyle w:val="Hipervnculo"/>
                <w:noProof/>
              </w:rPr>
              <w:t>EDUCATION</w:t>
            </w:r>
            <w:r>
              <w:rPr>
                <w:noProof/>
                <w:webHidden/>
              </w:rPr>
              <w:tab/>
            </w:r>
            <w:r>
              <w:rPr>
                <w:noProof/>
                <w:webHidden/>
              </w:rPr>
              <w:fldChar w:fldCharType="begin"/>
            </w:r>
            <w:r>
              <w:rPr>
                <w:noProof/>
                <w:webHidden/>
              </w:rPr>
              <w:instrText xml:space="preserve"> PAGEREF _Toc105172308 \h </w:instrText>
            </w:r>
            <w:r>
              <w:rPr>
                <w:noProof/>
                <w:webHidden/>
              </w:rPr>
            </w:r>
            <w:r>
              <w:rPr>
                <w:noProof/>
                <w:webHidden/>
              </w:rPr>
              <w:fldChar w:fldCharType="separate"/>
            </w:r>
            <w:r>
              <w:rPr>
                <w:noProof/>
                <w:webHidden/>
              </w:rPr>
              <w:t>4</w:t>
            </w:r>
            <w:r>
              <w:rPr>
                <w:noProof/>
                <w:webHidden/>
              </w:rPr>
              <w:fldChar w:fldCharType="end"/>
            </w:r>
          </w:hyperlink>
        </w:p>
        <w:p w14:paraId="5C153383" w14:textId="6AECC957" w:rsidR="0052268D" w:rsidRDefault="0052268D">
          <w:pPr>
            <w:pStyle w:val="TDC1"/>
            <w:tabs>
              <w:tab w:val="right" w:leader="dot" w:pos="9350"/>
            </w:tabs>
            <w:rPr>
              <w:rFonts w:eastAsiaTheme="minorEastAsia"/>
              <w:noProof/>
              <w:lang w:val="es-AR" w:eastAsia="es-AR"/>
            </w:rPr>
          </w:pPr>
          <w:hyperlink w:anchor="_Toc105172309" w:history="1">
            <w:r w:rsidRPr="00BF5ABF">
              <w:rPr>
                <w:rStyle w:val="Hipervnculo"/>
                <w:noProof/>
              </w:rPr>
              <w:t>TECHNOLOGY</w:t>
            </w:r>
            <w:r>
              <w:rPr>
                <w:noProof/>
                <w:webHidden/>
              </w:rPr>
              <w:tab/>
            </w:r>
            <w:r>
              <w:rPr>
                <w:noProof/>
                <w:webHidden/>
              </w:rPr>
              <w:fldChar w:fldCharType="begin"/>
            </w:r>
            <w:r>
              <w:rPr>
                <w:noProof/>
                <w:webHidden/>
              </w:rPr>
              <w:instrText xml:space="preserve"> PAGEREF _Toc105172309 \h </w:instrText>
            </w:r>
            <w:r>
              <w:rPr>
                <w:noProof/>
                <w:webHidden/>
              </w:rPr>
            </w:r>
            <w:r>
              <w:rPr>
                <w:noProof/>
                <w:webHidden/>
              </w:rPr>
              <w:fldChar w:fldCharType="separate"/>
            </w:r>
            <w:r>
              <w:rPr>
                <w:noProof/>
                <w:webHidden/>
              </w:rPr>
              <w:t>5</w:t>
            </w:r>
            <w:r>
              <w:rPr>
                <w:noProof/>
                <w:webHidden/>
              </w:rPr>
              <w:fldChar w:fldCharType="end"/>
            </w:r>
          </w:hyperlink>
        </w:p>
        <w:p w14:paraId="34662067" w14:textId="2939926C" w:rsidR="0052268D" w:rsidRDefault="0052268D">
          <w:pPr>
            <w:pStyle w:val="TDC1"/>
            <w:tabs>
              <w:tab w:val="right" w:leader="dot" w:pos="9350"/>
            </w:tabs>
            <w:rPr>
              <w:rFonts w:eastAsiaTheme="minorEastAsia"/>
              <w:noProof/>
              <w:lang w:val="es-AR" w:eastAsia="es-AR"/>
            </w:rPr>
          </w:pPr>
          <w:hyperlink w:anchor="_Toc105172310" w:history="1">
            <w:r w:rsidRPr="00BF5ABF">
              <w:rPr>
                <w:rStyle w:val="Hipervnculo"/>
                <w:noProof/>
              </w:rPr>
              <w:t>STAFF</w:t>
            </w:r>
            <w:r>
              <w:rPr>
                <w:noProof/>
                <w:webHidden/>
              </w:rPr>
              <w:tab/>
            </w:r>
            <w:r>
              <w:rPr>
                <w:noProof/>
                <w:webHidden/>
              </w:rPr>
              <w:fldChar w:fldCharType="begin"/>
            </w:r>
            <w:r>
              <w:rPr>
                <w:noProof/>
                <w:webHidden/>
              </w:rPr>
              <w:instrText xml:space="preserve"> PAGEREF _Toc105172310 \h </w:instrText>
            </w:r>
            <w:r>
              <w:rPr>
                <w:noProof/>
                <w:webHidden/>
              </w:rPr>
            </w:r>
            <w:r>
              <w:rPr>
                <w:noProof/>
                <w:webHidden/>
              </w:rPr>
              <w:fldChar w:fldCharType="separate"/>
            </w:r>
            <w:r>
              <w:rPr>
                <w:noProof/>
                <w:webHidden/>
              </w:rPr>
              <w:t>6</w:t>
            </w:r>
            <w:r>
              <w:rPr>
                <w:noProof/>
                <w:webHidden/>
              </w:rPr>
              <w:fldChar w:fldCharType="end"/>
            </w:r>
          </w:hyperlink>
        </w:p>
        <w:p w14:paraId="4CF5D3E7" w14:textId="7FEEA1E2" w:rsidR="0052268D" w:rsidRDefault="0052268D">
          <w:pPr>
            <w:pStyle w:val="TDC1"/>
            <w:tabs>
              <w:tab w:val="right" w:leader="dot" w:pos="9350"/>
            </w:tabs>
            <w:rPr>
              <w:rFonts w:eastAsiaTheme="minorEastAsia"/>
              <w:noProof/>
              <w:lang w:val="es-AR" w:eastAsia="es-AR"/>
            </w:rPr>
          </w:pPr>
          <w:hyperlink w:anchor="_Toc105172311" w:history="1">
            <w:r w:rsidRPr="00BF5ABF">
              <w:rPr>
                <w:rStyle w:val="Hipervnculo"/>
                <w:noProof/>
              </w:rPr>
              <w:t>COMMUNITY</w:t>
            </w:r>
            <w:r>
              <w:rPr>
                <w:noProof/>
                <w:webHidden/>
              </w:rPr>
              <w:tab/>
            </w:r>
            <w:r>
              <w:rPr>
                <w:noProof/>
                <w:webHidden/>
              </w:rPr>
              <w:fldChar w:fldCharType="begin"/>
            </w:r>
            <w:r>
              <w:rPr>
                <w:noProof/>
                <w:webHidden/>
              </w:rPr>
              <w:instrText xml:space="preserve"> PAGEREF _Toc105172311 \h </w:instrText>
            </w:r>
            <w:r>
              <w:rPr>
                <w:noProof/>
                <w:webHidden/>
              </w:rPr>
            </w:r>
            <w:r>
              <w:rPr>
                <w:noProof/>
                <w:webHidden/>
              </w:rPr>
              <w:fldChar w:fldCharType="separate"/>
            </w:r>
            <w:r>
              <w:rPr>
                <w:noProof/>
                <w:webHidden/>
              </w:rPr>
              <w:t>7</w:t>
            </w:r>
            <w:r>
              <w:rPr>
                <w:noProof/>
                <w:webHidden/>
              </w:rPr>
              <w:fldChar w:fldCharType="end"/>
            </w:r>
          </w:hyperlink>
        </w:p>
        <w:p w14:paraId="0DCF1F82" w14:textId="6B50C387" w:rsidR="0052268D" w:rsidRDefault="0052268D">
          <w:pPr>
            <w:pStyle w:val="TDC1"/>
            <w:tabs>
              <w:tab w:val="right" w:leader="dot" w:pos="9350"/>
            </w:tabs>
            <w:rPr>
              <w:rFonts w:eastAsiaTheme="minorEastAsia"/>
              <w:noProof/>
              <w:lang w:val="es-AR" w:eastAsia="es-AR"/>
            </w:rPr>
          </w:pPr>
          <w:hyperlink w:anchor="_Toc105172312" w:history="1">
            <w:r w:rsidRPr="00BF5ABF">
              <w:rPr>
                <w:rStyle w:val="Hipervnculo"/>
                <w:noProof/>
              </w:rPr>
              <w:t>APENDIX</w:t>
            </w:r>
            <w:r>
              <w:rPr>
                <w:noProof/>
                <w:webHidden/>
              </w:rPr>
              <w:tab/>
            </w:r>
            <w:r>
              <w:rPr>
                <w:noProof/>
                <w:webHidden/>
              </w:rPr>
              <w:fldChar w:fldCharType="begin"/>
            </w:r>
            <w:r>
              <w:rPr>
                <w:noProof/>
                <w:webHidden/>
              </w:rPr>
              <w:instrText xml:space="preserve"> PAGEREF _Toc105172312 \h </w:instrText>
            </w:r>
            <w:r>
              <w:rPr>
                <w:noProof/>
                <w:webHidden/>
              </w:rPr>
            </w:r>
            <w:r>
              <w:rPr>
                <w:noProof/>
                <w:webHidden/>
              </w:rPr>
              <w:fldChar w:fldCharType="separate"/>
            </w:r>
            <w:r>
              <w:rPr>
                <w:noProof/>
                <w:webHidden/>
              </w:rPr>
              <w:t>8</w:t>
            </w:r>
            <w:r>
              <w:rPr>
                <w:noProof/>
                <w:webHidden/>
              </w:rPr>
              <w:fldChar w:fldCharType="end"/>
            </w:r>
          </w:hyperlink>
        </w:p>
        <w:p w14:paraId="4C4D5072" w14:textId="41AC7198"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2B56DB6F" w:rsidR="00382B2F" w:rsidRDefault="00995672" w:rsidP="00CC48D3">
      <w:pPr>
        <w:pStyle w:val="Ttulo1"/>
      </w:pPr>
      <w:bookmarkStart w:id="1" w:name="_Toc105172307"/>
      <w:r w:rsidRPr="00CC48D3">
        <w:lastRenderedPageBreak/>
        <w:t>INTRODUCTION</w:t>
      </w:r>
      <w:bookmarkEnd w:id="1"/>
    </w:p>
    <w:p w14:paraId="2A9D6E93" w14:textId="266F52E5" w:rsidR="0070295B" w:rsidRDefault="0070295B" w:rsidP="0070295B">
      <w:proofErr w:type="gramStart"/>
      <w:r>
        <w:t>GLOBE Ecuador, despite the declaration of a pandemic made by the WHO due to COVID-19, has continued in the search to find a sustainable space of operations in the country, has managed to identify spaces in which it is possible to act legitimately, and, at the same time, time, efficiently and effectively, with educational establishments that are administered with an autonomous regime against the general tax system.</w:t>
      </w:r>
      <w:proofErr w:type="gramEnd"/>
    </w:p>
    <w:p w14:paraId="3E2D09D1" w14:textId="60964EBB" w:rsidR="0070295B" w:rsidRPr="0070295B" w:rsidRDefault="0070295B" w:rsidP="0070295B">
      <w:r>
        <w:t>In terms of optimizing what has been the practice of making measurements, observations and sending data until now, progress is being made in reaching agreements with various actors to scale to new levels for data analysis and the use of its results in different technical fields and local scientists.</w:t>
      </w:r>
    </w:p>
    <w:p w14:paraId="6CA86D17" w14:textId="07B951DC" w:rsidR="000F3A99" w:rsidRPr="00995672" w:rsidRDefault="000F3A99">
      <w:pPr>
        <w:rPr>
          <w:sz w:val="24"/>
          <w:szCs w:val="24"/>
        </w:rPr>
      </w:pPr>
      <w:r w:rsidRPr="00995672">
        <w:rPr>
          <w:sz w:val="24"/>
          <w:szCs w:val="24"/>
        </w:rPr>
        <w:br w:type="page"/>
      </w:r>
    </w:p>
    <w:p w14:paraId="65D129D4" w14:textId="61676E92" w:rsidR="00382B2F" w:rsidRDefault="00995672" w:rsidP="00CC48D3">
      <w:pPr>
        <w:pStyle w:val="Ttulo1"/>
      </w:pPr>
      <w:bookmarkStart w:id="2" w:name="_Toc105172308"/>
      <w:r>
        <w:lastRenderedPageBreak/>
        <w:t>EDUCATION</w:t>
      </w:r>
      <w:bookmarkEnd w:id="2"/>
    </w:p>
    <w:p w14:paraId="5809BE67" w14:textId="023FB6BA" w:rsidR="0070295B" w:rsidRDefault="0070295B" w:rsidP="0070295B">
      <w:r w:rsidRPr="0070295B">
        <w:t xml:space="preserve">Regarding the actions carried out and based on the EDUCATION goals of the </w:t>
      </w:r>
      <w:r>
        <w:t>GLOBE</w:t>
      </w:r>
      <w:r w:rsidRPr="0070295B">
        <w:t xml:space="preserve"> Strategic Plan 2018-2023, the following </w:t>
      </w:r>
      <w:proofErr w:type="gramStart"/>
      <w:r w:rsidRPr="0070295B">
        <w:t>are detailed</w:t>
      </w:r>
      <w:proofErr w:type="gramEnd"/>
      <w:r w:rsidRPr="0070295B">
        <w:t>:</w:t>
      </w:r>
    </w:p>
    <w:p w14:paraId="116EA742" w14:textId="77777777" w:rsidR="0070295B" w:rsidRDefault="0070295B" w:rsidP="0070295B">
      <w:pPr>
        <w:pStyle w:val="Prrafodelista"/>
        <w:numPr>
          <w:ilvl w:val="0"/>
          <w:numId w:val="5"/>
        </w:numPr>
      </w:pPr>
      <w:r w:rsidRPr="0070295B">
        <w:t>Student investigations.</w:t>
      </w:r>
    </w:p>
    <w:p w14:paraId="28B47776" w14:textId="4C36D543" w:rsidR="0070295B" w:rsidRDefault="0070295B" w:rsidP="0070295B">
      <w:pPr>
        <w:pStyle w:val="Prrafodelista"/>
      </w:pPr>
      <w:r w:rsidRPr="0070295B">
        <w:t xml:space="preserve">We have sought to increase the number of </w:t>
      </w:r>
      <w:r>
        <w:t>GLOBE</w:t>
      </w:r>
      <w:r w:rsidRPr="0070295B">
        <w:t xml:space="preserve"> schools and students conducting </w:t>
      </w:r>
      <w:r>
        <w:t>GLOBE</w:t>
      </w:r>
      <w:r w:rsidRPr="0070295B">
        <w:t>-informed research. For the effect:</w:t>
      </w:r>
    </w:p>
    <w:p w14:paraId="4A8F63C8" w14:textId="13883E89" w:rsidR="0070295B" w:rsidRDefault="0070295B" w:rsidP="0070295B">
      <w:pPr>
        <w:pStyle w:val="Prrafodelista"/>
        <w:numPr>
          <w:ilvl w:val="1"/>
          <w:numId w:val="5"/>
        </w:numPr>
      </w:pPr>
      <w:r w:rsidRPr="0070295B">
        <w:t xml:space="preserve">Meetings </w:t>
      </w:r>
      <w:proofErr w:type="gramStart"/>
      <w:r w:rsidRPr="0070295B">
        <w:t>were established</w:t>
      </w:r>
      <w:proofErr w:type="gramEnd"/>
      <w:r w:rsidRPr="0070295B">
        <w:t xml:space="preserve"> between the coordination of </w:t>
      </w:r>
      <w:r>
        <w:t>GLOBE</w:t>
      </w:r>
      <w:r w:rsidRPr="0070295B">
        <w:t xml:space="preserve"> Ecuador with the directors of the Education and Environment areas of the Municipality of the </w:t>
      </w:r>
      <w:proofErr w:type="spellStart"/>
      <w:r w:rsidRPr="0070295B">
        <w:t>Rumiñahui</w:t>
      </w:r>
      <w:proofErr w:type="spellEnd"/>
      <w:r w:rsidRPr="0070295B">
        <w:t xml:space="preserve"> Canton and actions were coordinated to start work with at least three schools in the Canton in March. These actions are on hold due to the COVID-19 lockdown.</w:t>
      </w:r>
    </w:p>
    <w:p w14:paraId="79041F4B" w14:textId="59ECDB49" w:rsidR="0070295B" w:rsidRDefault="0070295B" w:rsidP="0070295B">
      <w:pPr>
        <w:pStyle w:val="Prrafodelista"/>
        <w:numPr>
          <w:ilvl w:val="1"/>
          <w:numId w:val="5"/>
        </w:numPr>
      </w:pPr>
      <w:r w:rsidRPr="0070295B">
        <w:t xml:space="preserve">Two outreach meetings </w:t>
      </w:r>
      <w:proofErr w:type="gramStart"/>
      <w:r w:rsidRPr="0070295B">
        <w:t>were held</w:t>
      </w:r>
      <w:proofErr w:type="gramEnd"/>
      <w:r w:rsidRPr="0070295B">
        <w:t xml:space="preserve"> to establish a joint effort between the World Conservation Society (WCS) Ecuador and OIKOS, with the purpose of integrating </w:t>
      </w:r>
      <w:r>
        <w:t>GLOBE</w:t>
      </w:r>
      <w:r w:rsidRPr="0070295B">
        <w:t xml:space="preserve"> in the actions of the Local Environmental Education Advisory Councils – CLEA, which are tools created to the operationalization of the National Strategy for Environmental Education at the national level. It is planned to at least start working with </w:t>
      </w:r>
      <w:proofErr w:type="gramStart"/>
      <w:r w:rsidRPr="0070295B">
        <w:t>5</w:t>
      </w:r>
      <w:proofErr w:type="gramEnd"/>
      <w:r w:rsidRPr="0070295B">
        <w:t xml:space="preserve"> educational institutions in the province of Orellana under this scheme, when the health emergency conditions warrant it.</w:t>
      </w:r>
    </w:p>
    <w:p w14:paraId="4C757F3B" w14:textId="5D0ADA6C" w:rsidR="0070295B" w:rsidRPr="0070295B" w:rsidRDefault="0070295B" w:rsidP="0070295B">
      <w:pPr>
        <w:pStyle w:val="Prrafodelista"/>
        <w:numPr>
          <w:ilvl w:val="1"/>
          <w:numId w:val="5"/>
        </w:numPr>
      </w:pPr>
      <w:proofErr w:type="gramStart"/>
      <w:r w:rsidRPr="0070295B">
        <w:t xml:space="preserve">Since May, several rapprochement meetings have been held with the Decentralized Autonomous Government (GAD) of the Province of Santo Domingo de </w:t>
      </w:r>
      <w:proofErr w:type="spellStart"/>
      <w:r w:rsidRPr="0070295B">
        <w:t>los</w:t>
      </w:r>
      <w:proofErr w:type="spellEnd"/>
      <w:r w:rsidRPr="0070295B">
        <w:t xml:space="preserve"> </w:t>
      </w:r>
      <w:proofErr w:type="spellStart"/>
      <w:r w:rsidRPr="0070295B">
        <w:t>Tsáchilas</w:t>
      </w:r>
      <w:proofErr w:type="spellEnd"/>
      <w:r w:rsidRPr="0070295B">
        <w:t xml:space="preserve"> to establish joint actions to integrate </w:t>
      </w:r>
      <w:r>
        <w:t>GLOBE</w:t>
      </w:r>
      <w:r w:rsidRPr="0070295B">
        <w:t xml:space="preserve"> within their environmental management strategies; As a result of the meetings, a roadmap has been worked out to start activities with the educational community of at least 10 schools and colleges, as soon as the conditions for returning to the classroom in person exist.</w:t>
      </w:r>
      <w:proofErr w:type="gramEnd"/>
    </w:p>
    <w:p w14:paraId="554F4C37" w14:textId="1BB036FE" w:rsidR="0070295B" w:rsidRDefault="0070295B">
      <w:pPr>
        <w:rPr>
          <w:sz w:val="24"/>
          <w:szCs w:val="24"/>
        </w:rPr>
      </w:pPr>
      <w:r>
        <w:rPr>
          <w:sz w:val="24"/>
          <w:szCs w:val="24"/>
        </w:rPr>
        <w:br w:type="page"/>
      </w:r>
    </w:p>
    <w:p w14:paraId="523A7262" w14:textId="7D5A1CB9" w:rsidR="00BC5383" w:rsidRDefault="0070295B" w:rsidP="0070295B">
      <w:pPr>
        <w:pStyle w:val="Ttulo1"/>
      </w:pPr>
      <w:bookmarkStart w:id="3" w:name="_Toc105172309"/>
      <w:r>
        <w:lastRenderedPageBreak/>
        <w:t>TECHNOLOGY</w:t>
      </w:r>
      <w:bookmarkEnd w:id="3"/>
    </w:p>
    <w:p w14:paraId="050CE6D6" w14:textId="167EE788" w:rsidR="0070295B" w:rsidRDefault="0070295B" w:rsidP="0070295B">
      <w:r w:rsidRPr="0070295B">
        <w:t xml:space="preserve">After several meetings and conversations held between August 2019 and March 2020 (beginning of the confinement due to the pandemic caused by COVID-19) with the country's educational authorities, interest and support have been achieved so that teachers and students empowered and able to send data to </w:t>
      </w:r>
      <w:r>
        <w:t>GLOBE</w:t>
      </w:r>
      <w:r w:rsidRPr="0070295B">
        <w:t xml:space="preserve">. In the last five months, in order to increase the number of schools that provide data to the </w:t>
      </w:r>
      <w:r>
        <w:t>GLOBE</w:t>
      </w:r>
      <w:r w:rsidRPr="0070295B">
        <w:t xml:space="preserve"> system, a virtual teacher-training workshop </w:t>
      </w:r>
      <w:proofErr w:type="gramStart"/>
      <w:r w:rsidRPr="0070295B">
        <w:t>has been scheduled</w:t>
      </w:r>
      <w:proofErr w:type="gramEnd"/>
      <w:r w:rsidRPr="0070295B">
        <w:t xml:space="preserve"> to take place in late November and early December 2020. For this purpose, meetings </w:t>
      </w:r>
      <w:proofErr w:type="gramStart"/>
      <w:r w:rsidRPr="0070295B">
        <w:t>have been held</w:t>
      </w:r>
      <w:proofErr w:type="gramEnd"/>
      <w:r w:rsidRPr="0070295B">
        <w:t xml:space="preserve"> with the El Armadillo </w:t>
      </w:r>
      <w:proofErr w:type="spellStart"/>
      <w:r w:rsidRPr="0070295B">
        <w:t>Bi</w:t>
      </w:r>
      <w:r>
        <w:t>ocorridor</w:t>
      </w:r>
      <w:proofErr w:type="spellEnd"/>
      <w:r>
        <w:t xml:space="preserve"> Conservation Program. This program </w:t>
      </w:r>
      <w:r w:rsidRPr="0070295B">
        <w:t xml:space="preserve">is part of the projects carried out jointly with the GAD of Santo Domingo de </w:t>
      </w:r>
      <w:proofErr w:type="spellStart"/>
      <w:r w:rsidRPr="0070295B">
        <w:t>los</w:t>
      </w:r>
      <w:proofErr w:type="spellEnd"/>
      <w:r w:rsidRPr="0070295B">
        <w:t xml:space="preserve"> </w:t>
      </w:r>
      <w:proofErr w:type="spellStart"/>
      <w:r w:rsidRPr="0070295B">
        <w:t>Tsáchilas</w:t>
      </w:r>
      <w:proofErr w:type="spellEnd"/>
      <w:r w:rsidRPr="0070295B">
        <w:t xml:space="preserve"> and </w:t>
      </w:r>
      <w:r>
        <w:t>it</w:t>
      </w:r>
      <w:r w:rsidRPr="0070295B">
        <w:t xml:space="preserve"> interferes with educational establishments in that province, to verify costs and estimate values ​​that schools must assume to acquire equipment and supplies for various protocols (Atmosphere - Hydrosphere). For the rest of 2020 and the beginning of 2021, work agreements </w:t>
      </w:r>
      <w:proofErr w:type="gramStart"/>
      <w:r w:rsidRPr="0070295B">
        <w:t>are expected to be signed</w:t>
      </w:r>
      <w:proofErr w:type="gramEnd"/>
      <w:r w:rsidRPr="0070295B">
        <w:t xml:space="preserve"> between the Municipal Government of the </w:t>
      </w:r>
      <w:proofErr w:type="spellStart"/>
      <w:r w:rsidRPr="0070295B">
        <w:t>Rumiñahui</w:t>
      </w:r>
      <w:proofErr w:type="spellEnd"/>
      <w:r w:rsidRPr="0070295B">
        <w:t xml:space="preserve"> Canton and OIKOS and another between the Provincial GAD of Santo Domingo de </w:t>
      </w:r>
      <w:proofErr w:type="spellStart"/>
      <w:r w:rsidRPr="0070295B">
        <w:t>los</w:t>
      </w:r>
      <w:proofErr w:type="spellEnd"/>
      <w:r w:rsidRPr="0070295B">
        <w:t xml:space="preserve"> </w:t>
      </w:r>
      <w:proofErr w:type="spellStart"/>
      <w:r w:rsidRPr="0070295B">
        <w:t>Tsáchilas</w:t>
      </w:r>
      <w:proofErr w:type="spellEnd"/>
      <w:r w:rsidRPr="0070295B">
        <w:t xml:space="preserve"> – El Armadillo </w:t>
      </w:r>
      <w:proofErr w:type="spellStart"/>
      <w:r w:rsidRPr="0070295B">
        <w:t>Biocorridor</w:t>
      </w:r>
      <w:proofErr w:type="spellEnd"/>
      <w:r w:rsidRPr="0070295B">
        <w:t xml:space="preserve"> Project and OIKOS, which will facilitate the execution and permanence of the </w:t>
      </w:r>
      <w:r>
        <w:t>GLOBE</w:t>
      </w:r>
      <w:r w:rsidRPr="0070295B">
        <w:t xml:space="preserve"> program.</w:t>
      </w:r>
    </w:p>
    <w:p w14:paraId="26F33E52" w14:textId="33AA05A1" w:rsidR="0070295B" w:rsidRDefault="0070295B" w:rsidP="0070295B">
      <w:r w:rsidRPr="0070295B">
        <w:t xml:space="preserve">On the other hand, with the WCS Ecuador it </w:t>
      </w:r>
      <w:proofErr w:type="gramStart"/>
      <w:r w:rsidRPr="0070295B">
        <w:t>is expected</w:t>
      </w:r>
      <w:proofErr w:type="gramEnd"/>
      <w:r w:rsidRPr="0070295B">
        <w:t xml:space="preserve"> to maintain contact and interest to integrate </w:t>
      </w:r>
      <w:r>
        <w:t>GLOBE</w:t>
      </w:r>
      <w:r w:rsidRPr="0070295B">
        <w:t xml:space="preserve"> Observer into citizen science programs and motivate community leaders to participate in the campaigns planned by </w:t>
      </w:r>
      <w:r>
        <w:t>GLOBE</w:t>
      </w:r>
      <w:r w:rsidRPr="0070295B">
        <w:t>.</w:t>
      </w:r>
    </w:p>
    <w:p w14:paraId="59C10A56" w14:textId="4329E5D6" w:rsidR="0070295B" w:rsidRPr="0070295B" w:rsidRDefault="0070295B" w:rsidP="0070295B">
      <w:r w:rsidRPr="0070295B">
        <w:t xml:space="preserve">Additionally, with the private company in the zone of influence of the El Armadillo </w:t>
      </w:r>
      <w:proofErr w:type="spellStart"/>
      <w:r w:rsidRPr="0070295B">
        <w:t>Biocorridor</w:t>
      </w:r>
      <w:proofErr w:type="spellEnd"/>
      <w:r w:rsidRPr="0070295B">
        <w:t xml:space="preserve"> project, it </w:t>
      </w:r>
      <w:proofErr w:type="gramStart"/>
      <w:r w:rsidRPr="0070295B">
        <w:t>is expected</w:t>
      </w:r>
      <w:proofErr w:type="gramEnd"/>
      <w:r w:rsidRPr="0070295B">
        <w:t xml:space="preserve"> to establish a cooperation agreement to finance the communities settled on the banks of the rivers that are part of the </w:t>
      </w:r>
      <w:proofErr w:type="spellStart"/>
      <w:r w:rsidRPr="0070295B">
        <w:t>Biocorridor</w:t>
      </w:r>
      <w:proofErr w:type="spellEnd"/>
      <w:r w:rsidRPr="0070295B">
        <w:t xml:space="preserve"> so that participatory community monitoring is integrated. </w:t>
      </w:r>
      <w:proofErr w:type="gramStart"/>
      <w:r w:rsidRPr="0070295B">
        <w:t>under</w:t>
      </w:r>
      <w:proofErr w:type="gramEnd"/>
      <w:r w:rsidRPr="0070295B">
        <w:t xml:space="preserve"> the citizen science approach with the use of </w:t>
      </w:r>
      <w:r>
        <w:t>GLOBE</w:t>
      </w:r>
      <w:r w:rsidRPr="0070295B">
        <w:t xml:space="preserve"> Observer.</w:t>
      </w:r>
    </w:p>
    <w:p w14:paraId="327B033D" w14:textId="77777777" w:rsidR="000F3A99" w:rsidRPr="00995672" w:rsidRDefault="000F3A99">
      <w:pPr>
        <w:rPr>
          <w:sz w:val="32"/>
          <w:szCs w:val="32"/>
        </w:rPr>
      </w:pPr>
      <w:r w:rsidRPr="00995672">
        <w:rPr>
          <w:sz w:val="32"/>
          <w:szCs w:val="32"/>
        </w:rPr>
        <w:br w:type="page"/>
      </w:r>
    </w:p>
    <w:p w14:paraId="679E1796" w14:textId="5CD89A40" w:rsidR="00BC5383" w:rsidRDefault="0070295B" w:rsidP="00CC48D3">
      <w:pPr>
        <w:pStyle w:val="Ttulo1"/>
      </w:pPr>
      <w:bookmarkStart w:id="4" w:name="_Toc105172310"/>
      <w:r>
        <w:lastRenderedPageBreak/>
        <w:t>STAFF</w:t>
      </w:r>
      <w:bookmarkEnd w:id="4"/>
    </w:p>
    <w:p w14:paraId="7E164BA2" w14:textId="42ABF543" w:rsidR="0070295B" w:rsidRPr="0070295B" w:rsidRDefault="0070295B" w:rsidP="0070295B">
      <w:pPr>
        <w:ind w:left="-4"/>
        <w:rPr>
          <w:lang w:val="es-AR"/>
        </w:rPr>
      </w:pPr>
      <w:r w:rsidRPr="0070295B">
        <w:rPr>
          <w:lang w:val="es-AR"/>
        </w:rPr>
        <w:t xml:space="preserve">Dr. Marco A. Encalada: Coordinador </w:t>
      </w:r>
      <w:r>
        <w:rPr>
          <w:lang w:val="es-AR"/>
        </w:rPr>
        <w:t>GLOBE</w:t>
      </w:r>
      <w:r w:rsidRPr="0070295B">
        <w:rPr>
          <w:lang w:val="es-AR"/>
        </w:rPr>
        <w:t xml:space="preserve"> Ecuador </w:t>
      </w:r>
    </w:p>
    <w:p w14:paraId="38608DFF" w14:textId="77777777" w:rsidR="0070295B" w:rsidRPr="00C765A5" w:rsidRDefault="0070295B" w:rsidP="0070295B">
      <w:pPr>
        <w:ind w:left="-4"/>
      </w:pPr>
      <w:proofErr w:type="spellStart"/>
      <w:r w:rsidRPr="00C765A5">
        <w:t>Lic</w:t>
      </w:r>
      <w:proofErr w:type="spellEnd"/>
      <w:r w:rsidRPr="00C765A5">
        <w:t xml:space="preserve">. Darwin Hernández J.: Master Trainer  </w:t>
      </w:r>
    </w:p>
    <w:p w14:paraId="7CA26C01" w14:textId="77777777" w:rsidR="0070295B" w:rsidRPr="0070295B" w:rsidRDefault="0070295B" w:rsidP="0070295B"/>
    <w:p w14:paraId="408E9520" w14:textId="38FBC531" w:rsidR="00D66894" w:rsidRPr="00995672" w:rsidRDefault="00D66894" w:rsidP="00D66894">
      <w:pPr>
        <w:jc w:val="center"/>
        <w:rPr>
          <w:sz w:val="24"/>
          <w:szCs w:val="24"/>
        </w:rPr>
      </w:pPr>
    </w:p>
    <w:p w14:paraId="7A6FB73F" w14:textId="77777777" w:rsidR="000F3A99" w:rsidRPr="00995672" w:rsidRDefault="000F3A99">
      <w:pPr>
        <w:rPr>
          <w:sz w:val="32"/>
          <w:szCs w:val="32"/>
        </w:rPr>
      </w:pPr>
      <w:r w:rsidRPr="00995672">
        <w:rPr>
          <w:sz w:val="32"/>
          <w:szCs w:val="32"/>
        </w:rPr>
        <w:br w:type="page"/>
      </w:r>
    </w:p>
    <w:p w14:paraId="780F6A79" w14:textId="2E270FE1" w:rsidR="000F3A99" w:rsidRPr="00995672" w:rsidRDefault="00995672" w:rsidP="00CC48D3">
      <w:pPr>
        <w:pStyle w:val="Ttulo1"/>
      </w:pPr>
      <w:bookmarkStart w:id="5" w:name="_Toc105172311"/>
      <w:r>
        <w:lastRenderedPageBreak/>
        <w:t>COMMUNITY</w:t>
      </w:r>
      <w:bookmarkEnd w:id="5"/>
    </w:p>
    <w:p w14:paraId="4E889920" w14:textId="77777777" w:rsidR="000F3A99" w:rsidRPr="00995672" w:rsidRDefault="000F3A99">
      <w:pPr>
        <w:rPr>
          <w:sz w:val="36"/>
          <w:szCs w:val="36"/>
        </w:rPr>
      </w:pPr>
      <w:r w:rsidRPr="00995672">
        <w:br w:type="page"/>
      </w:r>
    </w:p>
    <w:p w14:paraId="54DFA482" w14:textId="2AA3A139" w:rsidR="00D66894" w:rsidRPr="00995672" w:rsidRDefault="00995672" w:rsidP="00CC48D3">
      <w:pPr>
        <w:pStyle w:val="Ttulo1"/>
      </w:pPr>
      <w:bookmarkStart w:id="6" w:name="_Toc105172312"/>
      <w:r>
        <w:lastRenderedPageBreak/>
        <w:t>APENDIX</w:t>
      </w:r>
      <w:bookmarkEnd w:id="6"/>
    </w:p>
    <w:sectPr w:rsidR="00D66894" w:rsidRPr="00995672" w:rsidSect="003A7AF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89D95B" w14:textId="77777777" w:rsidR="009168A9" w:rsidRDefault="009168A9" w:rsidP="003A7AFD">
      <w:pPr>
        <w:spacing w:after="0" w:line="240" w:lineRule="auto"/>
      </w:pPr>
      <w:r>
        <w:separator/>
      </w:r>
    </w:p>
  </w:endnote>
  <w:endnote w:type="continuationSeparator" w:id="0">
    <w:p w14:paraId="1656655C" w14:textId="77777777" w:rsidR="009168A9" w:rsidRDefault="009168A9"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0F3201" w14:textId="77777777" w:rsidR="009168A9" w:rsidRDefault="009168A9" w:rsidP="003A7AFD">
      <w:pPr>
        <w:spacing w:after="0" w:line="240" w:lineRule="auto"/>
      </w:pPr>
      <w:r>
        <w:separator/>
      </w:r>
    </w:p>
  </w:footnote>
  <w:footnote w:type="continuationSeparator" w:id="0">
    <w:p w14:paraId="5F7789AF" w14:textId="77777777" w:rsidR="009168A9" w:rsidRDefault="009168A9"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202A90"/>
    <w:multiLevelType w:val="hybridMultilevel"/>
    <w:tmpl w:val="26142AF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2" w15:restartNumberingAfterBreak="0">
    <w:nsid w:val="528E5ABA"/>
    <w:multiLevelType w:val="hybridMultilevel"/>
    <w:tmpl w:val="35C63820"/>
    <w:lvl w:ilvl="0" w:tplc="BEB82CE2">
      <w:numFmt w:val="bullet"/>
      <w:lvlText w:val="•"/>
      <w:lvlJc w:val="left"/>
      <w:pPr>
        <w:ind w:left="720" w:hanging="360"/>
      </w:pPr>
      <w:rPr>
        <w:rFonts w:ascii="Calibri" w:eastAsiaTheme="minorHAnsi" w:hAnsi="Calibri" w:cs="Calibri"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294FAE"/>
    <w:rsid w:val="002C0374"/>
    <w:rsid w:val="002E2F80"/>
    <w:rsid w:val="00382B2F"/>
    <w:rsid w:val="003872B9"/>
    <w:rsid w:val="003A7AFD"/>
    <w:rsid w:val="003B0B5D"/>
    <w:rsid w:val="003B534C"/>
    <w:rsid w:val="003E1ADE"/>
    <w:rsid w:val="004059CC"/>
    <w:rsid w:val="00413F11"/>
    <w:rsid w:val="00435CB8"/>
    <w:rsid w:val="004914CB"/>
    <w:rsid w:val="004C4EE7"/>
    <w:rsid w:val="004E59F4"/>
    <w:rsid w:val="0052268D"/>
    <w:rsid w:val="00581D66"/>
    <w:rsid w:val="0060407C"/>
    <w:rsid w:val="00612CA9"/>
    <w:rsid w:val="006408C6"/>
    <w:rsid w:val="0070295B"/>
    <w:rsid w:val="00712B44"/>
    <w:rsid w:val="00721A9F"/>
    <w:rsid w:val="00765AFB"/>
    <w:rsid w:val="007D3DB5"/>
    <w:rsid w:val="007F42CD"/>
    <w:rsid w:val="00862196"/>
    <w:rsid w:val="008926D0"/>
    <w:rsid w:val="008E6348"/>
    <w:rsid w:val="009168A9"/>
    <w:rsid w:val="00943275"/>
    <w:rsid w:val="00995672"/>
    <w:rsid w:val="00A50E65"/>
    <w:rsid w:val="00AC4EE8"/>
    <w:rsid w:val="00AD230F"/>
    <w:rsid w:val="00B15B6E"/>
    <w:rsid w:val="00B74CA6"/>
    <w:rsid w:val="00B7739E"/>
    <w:rsid w:val="00BC5383"/>
    <w:rsid w:val="00BD3BE2"/>
    <w:rsid w:val="00BF4CDC"/>
    <w:rsid w:val="00C11A67"/>
    <w:rsid w:val="00C11E40"/>
    <w:rsid w:val="00C4754B"/>
    <w:rsid w:val="00C76685"/>
    <w:rsid w:val="00CC48D3"/>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F50F47-BEA5-410D-B723-9CE7613B7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762</Words>
  <Characters>4196</Characters>
  <Application>Microsoft Office Word</Application>
  <DocSecurity>0</DocSecurity>
  <Lines>34</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6</cp:revision>
  <cp:lastPrinted>2018-02-16T15:30:00Z</cp:lastPrinted>
  <dcterms:created xsi:type="dcterms:W3CDTF">2022-06-03T20:53:00Z</dcterms:created>
  <dcterms:modified xsi:type="dcterms:W3CDTF">2022-06-03T21:11:00Z</dcterms:modified>
</cp:coreProperties>
</file>